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9E18DF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552A922" w:rsidR="007B4A91" w:rsidRDefault="009E18DF">
      <w:pPr>
        <w:rPr>
          <w:sz w:val="28"/>
          <w:szCs w:val="28"/>
        </w:rPr>
      </w:pPr>
      <w:r>
        <w:rPr>
          <w:sz w:val="28"/>
          <w:szCs w:val="28"/>
        </w:rPr>
        <w:t>Fly Away Bird</w:t>
      </w:r>
    </w:p>
    <w:p w14:paraId="34A9E19B" w14:textId="77777777" w:rsidR="007B4A91" w:rsidRDefault="009E18DF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1AE4AD6" w:rsidR="007B4A91" w:rsidRDefault="009E18DF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bird has </w:t>
      </w:r>
      <w:proofErr w:type="gramStart"/>
      <w:r>
        <w:rPr>
          <w:sz w:val="28"/>
          <w:szCs w:val="28"/>
        </w:rPr>
        <w:t>avoid</w:t>
      </w:r>
      <w:proofErr w:type="gramEnd"/>
      <w:r>
        <w:rPr>
          <w:sz w:val="28"/>
          <w:szCs w:val="28"/>
        </w:rPr>
        <w:t xml:space="preserve"> the obstacles</w:t>
      </w:r>
    </w:p>
    <w:p w14:paraId="3D632C61" w14:textId="77777777" w:rsidR="007B4A91" w:rsidRDefault="009E18DF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1EFAC65" w:rsidR="007B4A91" w:rsidRDefault="009E18DF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bird wants to go back to his family and there </w:t>
      </w:r>
      <w:proofErr w:type="gramStart"/>
      <w:r>
        <w:rPr>
          <w:sz w:val="28"/>
          <w:szCs w:val="28"/>
        </w:rPr>
        <w:t>is</w:t>
      </w:r>
      <w:proofErr w:type="gramEnd"/>
      <w:r>
        <w:rPr>
          <w:sz w:val="28"/>
          <w:szCs w:val="28"/>
        </w:rPr>
        <w:t xml:space="preserve"> many obstacles along the way.</w:t>
      </w:r>
    </w:p>
    <w:p w14:paraId="6102F988" w14:textId="77777777" w:rsidR="007B4A91" w:rsidRDefault="009E18DF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9E18DF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9E18DF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C209BF0" w:rsidR="007B4A91" w:rsidRDefault="009E18D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ir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C167140" w:rsidR="007B4A91" w:rsidRDefault="009E18D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ly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53D820D9" w:rsidR="007B4A91" w:rsidRDefault="009E18D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uilding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2B8F2949" w:rsidR="007B4A91" w:rsidRDefault="009E18D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s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1DCE6FBB" w:rsidR="007B4A91" w:rsidRDefault="009E18D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ot air balloo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05D1278" w:rsidR="007B4A91" w:rsidRDefault="009E18D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ruct the bird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9E18DF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9E18DF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9E18DF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9E18DF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9E18DF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9E18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193</Words>
  <Characters>1104</Characters>
  <Application>Microsoft Office Word</Application>
  <DocSecurity>0</DocSecurity>
  <Lines>9</Lines>
  <Paragraphs>2</Paragraphs>
  <ScaleCrop>false</ScaleCrop>
  <Company/>
  <LinksUpToDate>false</LinksUpToDate>
  <CharactersWithSpaces>1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Gautham</cp:lastModifiedBy>
  <cp:revision>3</cp:revision>
  <dcterms:created xsi:type="dcterms:W3CDTF">2021-03-18T05:03:00Z</dcterms:created>
  <dcterms:modified xsi:type="dcterms:W3CDTF">2021-10-11T15:32:00Z</dcterms:modified>
</cp:coreProperties>
</file>